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6D031" w14:textId="1E310385" w:rsidR="00E12B3E" w:rsidRPr="001B30BA" w:rsidRDefault="00BF00B2" w:rsidP="00114016">
      <w:pPr>
        <w:widowControl/>
        <w:spacing w:beforeLines="50" w:before="156" w:afterLines="50" w:after="156"/>
        <w:jc w:val="center"/>
        <w:textAlignment w:val="baseline"/>
        <w:rPr>
          <w:sz w:val="24"/>
          <w:szCs w:val="28"/>
        </w:rPr>
      </w:pPr>
      <w:r w:rsidRPr="00BF00B2">
        <w:rPr>
          <w:sz w:val="24"/>
          <w:szCs w:val="28"/>
        </w:rPr>
        <w:t>Report 0</w:t>
      </w:r>
      <w:r w:rsidR="00A04AE4">
        <w:rPr>
          <w:sz w:val="24"/>
          <w:szCs w:val="28"/>
        </w:rPr>
        <w:t>6</w:t>
      </w:r>
    </w:p>
    <w:p w14:paraId="5808D788" w14:textId="61CDAC23" w:rsidR="000B02C2" w:rsidRPr="00801461" w:rsidRDefault="001B30BA" w:rsidP="00114016">
      <w:pPr>
        <w:widowControl/>
        <w:numPr>
          <w:ilvl w:val="0"/>
          <w:numId w:val="1"/>
        </w:numPr>
        <w:tabs>
          <w:tab w:val="clear" w:pos="720"/>
        </w:tabs>
        <w:spacing w:beforeLines="50" w:before="156" w:afterLines="50" w:after="156"/>
        <w:ind w:left="0" w:firstLine="0"/>
        <w:jc w:val="left"/>
        <w:textAlignment w:val="baseline"/>
        <w:rPr>
          <w:rFonts w:ascii="Arial" w:eastAsia="宋体" w:hAnsi="Arial" w:cs="Arial"/>
          <w:b/>
          <w:bCs/>
          <w:color w:val="2D3B45"/>
          <w:kern w:val="0"/>
          <w:sz w:val="22"/>
        </w:rPr>
      </w:pPr>
      <w:r>
        <w:rPr>
          <w:rFonts w:ascii="Arial" w:eastAsia="宋体" w:hAnsi="Arial" w:cs="Arial"/>
          <w:b/>
          <w:bCs/>
          <w:color w:val="2D3B45"/>
          <w:kern w:val="0"/>
          <w:sz w:val="22"/>
        </w:rPr>
        <w:t>Reflections</w:t>
      </w:r>
    </w:p>
    <w:p w14:paraId="119E5010" w14:textId="5AA6A171" w:rsidR="001B30BA" w:rsidRDefault="001B30BA" w:rsidP="00114016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rFonts w:ascii="Arial" w:hAnsi="Arial" w:cs="Arial"/>
          <w:color w:val="2D3B45"/>
        </w:rPr>
      </w:pPr>
      <w:r w:rsidRPr="001B30BA">
        <w:rPr>
          <w:rFonts w:ascii="Arial" w:hAnsi="Arial" w:cs="Arial"/>
          <w:color w:val="2D3B45"/>
        </w:rPr>
        <w:t>What was the easiest and hardest part of this assignment?</w:t>
      </w:r>
    </w:p>
    <w:p w14:paraId="08F411AC" w14:textId="77777777" w:rsidR="006876D0" w:rsidRDefault="00D114DB" w:rsidP="00114016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>E</w:t>
      </w:r>
      <w:r w:rsidR="001B30BA">
        <w:rPr>
          <w:rFonts w:ascii="Arial" w:hAnsi="Arial" w:cs="Arial"/>
          <w:color w:val="2D3B45"/>
        </w:rPr>
        <w:t>as</w:t>
      </w:r>
      <w:r>
        <w:rPr>
          <w:rFonts w:ascii="Arial" w:hAnsi="Arial" w:cs="Arial"/>
          <w:color w:val="2D3B45"/>
        </w:rPr>
        <w:t>iest part</w:t>
      </w:r>
      <w:r w:rsidR="006876D0">
        <w:rPr>
          <w:rFonts w:ascii="Arial" w:hAnsi="Arial" w:cs="Arial"/>
          <w:color w:val="2D3B45"/>
        </w:rPr>
        <w:t>:</w:t>
      </w:r>
    </w:p>
    <w:p w14:paraId="458C4D4F" w14:textId="4294380D" w:rsidR="001B30BA" w:rsidRDefault="00A04AE4" w:rsidP="00114016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>Using nested for loops to traverse all pixels and change RGB value is quite easy as long as I understood the methods in the graphics library</w:t>
      </w:r>
    </w:p>
    <w:p w14:paraId="4F088C8B" w14:textId="4547AD6B" w:rsidR="006876D0" w:rsidRDefault="006876D0" w:rsidP="00114016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 w:hint="eastAsia"/>
          <w:color w:val="2D3B45"/>
        </w:rPr>
        <w:t>H</w:t>
      </w:r>
      <w:r>
        <w:rPr>
          <w:rFonts w:ascii="Arial" w:hAnsi="Arial" w:cs="Arial"/>
          <w:color w:val="2D3B45"/>
        </w:rPr>
        <w:t>ardest part:</w:t>
      </w:r>
    </w:p>
    <w:p w14:paraId="69C1FEA6" w14:textId="1205AAF9" w:rsidR="00A04AE4" w:rsidRDefault="00A04AE4" w:rsidP="00204459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 w:hint="eastAsia"/>
          <w:color w:val="2D3B45"/>
        </w:rPr>
        <w:t>U</w:t>
      </w:r>
      <w:r>
        <w:rPr>
          <w:rFonts w:ascii="Arial" w:hAnsi="Arial" w:cs="Arial"/>
          <w:color w:val="2D3B45"/>
        </w:rPr>
        <w:t>nderstand the code and way of use of functions and objects in the external library</w:t>
      </w:r>
    </w:p>
    <w:p w14:paraId="609DC3B1" w14:textId="73E5AA25" w:rsidR="00A04AE4" w:rsidRDefault="00A04AE4" w:rsidP="00A04AE4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>The number of parameters can be 3 or 4 since the user can input 1 file or 2 files, and this is difficult to parse parameters in different conditions.</w:t>
      </w:r>
      <w:r w:rsidRPr="00A04AE4">
        <w:rPr>
          <w:rFonts w:ascii="Arial" w:hAnsi="Arial" w:cs="Arial"/>
          <w:color w:val="2D3B45"/>
        </w:rPr>
        <w:t xml:space="preserve"> </w:t>
      </w:r>
      <w:r>
        <w:rPr>
          <w:rFonts w:ascii="Arial" w:hAnsi="Arial" w:cs="Arial"/>
          <w:color w:val="2D3B45"/>
        </w:rPr>
        <w:t>Also, have to consider the wrong number or format of arguments and make sure the program will not crash because of any input.</w:t>
      </w:r>
    </w:p>
    <w:p w14:paraId="553ECFC9" w14:textId="4CBD3777" w:rsidR="00A04AE4" w:rsidRPr="00A04AE4" w:rsidRDefault="00A04AE4" w:rsidP="00A04AE4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 w:hint="eastAsia"/>
          <w:color w:val="2D3B45"/>
        </w:rPr>
        <w:t>C</w:t>
      </w:r>
      <w:r>
        <w:rPr>
          <w:rFonts w:ascii="Arial" w:hAnsi="Arial" w:cs="Arial"/>
          <w:color w:val="2D3B45"/>
        </w:rPr>
        <w:t>reating n x n grids is a little difficult since the coordinates need to be carefully checked, it is also achieved by a nested for loop.</w:t>
      </w:r>
    </w:p>
    <w:p w14:paraId="017222A0" w14:textId="280FF8D2" w:rsidR="001B30BA" w:rsidRDefault="001B30BA" w:rsidP="00114016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rFonts w:ascii="Arial" w:hAnsi="Arial" w:cs="Arial"/>
          <w:color w:val="2D3B45"/>
        </w:rPr>
      </w:pPr>
      <w:r w:rsidRPr="001B30BA">
        <w:rPr>
          <w:rFonts w:ascii="Arial" w:hAnsi="Arial" w:cs="Arial"/>
          <w:color w:val="2D3B45"/>
        </w:rPr>
        <w:t>What did you learn?</w:t>
      </w:r>
    </w:p>
    <w:p w14:paraId="5AA31BA1" w14:textId="4C07F8CA" w:rsidR="00A04AE4" w:rsidRPr="00A04AE4" w:rsidRDefault="00A04AE4" w:rsidP="00A04AE4">
      <w:pPr>
        <w:widowControl/>
        <w:spacing w:beforeLines="50" w:before="156" w:afterLines="50" w:after="156"/>
        <w:ind w:left="420"/>
        <w:jc w:val="left"/>
        <w:textAlignment w:val="baseline"/>
        <w:rPr>
          <w:rFonts w:ascii="Arial" w:hAnsi="Arial" w:cs="Arial"/>
          <w:color w:val="2D3B45"/>
        </w:rPr>
      </w:pPr>
      <w:r w:rsidRPr="00A04AE4">
        <w:rPr>
          <w:rFonts w:ascii="Arial" w:hAnsi="Arial" w:cs="Arial" w:hint="eastAsia"/>
          <w:color w:val="2D3B45"/>
        </w:rPr>
        <w:t>N</w:t>
      </w:r>
      <w:r w:rsidRPr="00A04AE4">
        <w:rPr>
          <w:rFonts w:ascii="Arial" w:hAnsi="Arial" w:cs="Arial"/>
          <w:color w:val="2D3B45"/>
        </w:rPr>
        <w:t>ested for loops: especially the terminate condition and its use in an object in two dimensions, such as the pixels of the picture or the matrix grids.</w:t>
      </w:r>
    </w:p>
    <w:p w14:paraId="5709A2DF" w14:textId="6A0AFE4A" w:rsidR="00A04AE4" w:rsidRDefault="00A04AE4" w:rsidP="00A04AE4">
      <w:pPr>
        <w:widowControl/>
        <w:spacing w:beforeLines="50" w:before="156" w:afterLines="50" w:after="156"/>
        <w:ind w:left="42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 xml:space="preserve">The use of functions graphics library: how to understand the functions, and parameters, different methods such as get width, height, get a pixel, and change RGB, add text, and use them in another </w:t>
      </w:r>
      <w:proofErr w:type="spellStart"/>
      <w:r>
        <w:rPr>
          <w:rFonts w:ascii="Arial" w:hAnsi="Arial" w:cs="Arial"/>
          <w:color w:val="2D3B45"/>
        </w:rPr>
        <w:t>py</w:t>
      </w:r>
      <w:proofErr w:type="spellEnd"/>
      <w:r>
        <w:rPr>
          <w:rFonts w:ascii="Arial" w:hAnsi="Arial" w:cs="Arial"/>
          <w:color w:val="2D3B45"/>
        </w:rPr>
        <w:t xml:space="preserve"> file.</w:t>
      </w:r>
    </w:p>
    <w:p w14:paraId="159219DF" w14:textId="4FB29759" w:rsidR="00FF5F24" w:rsidRDefault="00A04AE4" w:rsidP="00204459">
      <w:pPr>
        <w:widowControl/>
        <w:spacing w:beforeLines="50" w:before="156" w:afterLines="50" w:after="156"/>
        <w:ind w:firstLine="42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>The principle of filter</w:t>
      </w:r>
      <w:r w:rsidR="00590E7D">
        <w:rPr>
          <w:rFonts w:ascii="Arial" w:hAnsi="Arial" w:cs="Arial"/>
          <w:color w:val="2D3B45"/>
        </w:rPr>
        <w:t xml:space="preserve">: how </w:t>
      </w:r>
      <w:r>
        <w:rPr>
          <w:rFonts w:ascii="Arial" w:hAnsi="Arial" w:cs="Arial"/>
          <w:color w:val="2D3B45"/>
        </w:rPr>
        <w:t xml:space="preserve">an image can be transformed to a </w:t>
      </w:r>
      <w:proofErr w:type="spellStart"/>
      <w:r>
        <w:rPr>
          <w:rFonts w:ascii="Arial" w:hAnsi="Arial" w:cs="Arial"/>
          <w:color w:val="2D3B45"/>
        </w:rPr>
        <w:t>filterd</w:t>
      </w:r>
      <w:proofErr w:type="spellEnd"/>
      <w:r>
        <w:rPr>
          <w:rFonts w:ascii="Arial" w:hAnsi="Arial" w:cs="Arial"/>
          <w:color w:val="2D3B45"/>
        </w:rPr>
        <w:t xml:space="preserve"> image</w:t>
      </w:r>
      <w:r w:rsidR="00590E7D">
        <w:rPr>
          <w:rFonts w:ascii="Arial" w:hAnsi="Arial" w:cs="Arial"/>
          <w:color w:val="2D3B45"/>
        </w:rPr>
        <w:t>.</w:t>
      </w:r>
    </w:p>
    <w:p w14:paraId="1750FAD8" w14:textId="31C57D73" w:rsidR="00590E7D" w:rsidRDefault="00590E7D" w:rsidP="00A04AE4">
      <w:pPr>
        <w:widowControl/>
        <w:spacing w:beforeLines="50" w:before="156" w:afterLines="50" w:after="156"/>
        <w:ind w:left="42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 w:hint="eastAsia"/>
          <w:color w:val="2D3B45"/>
        </w:rPr>
        <w:t>E</w:t>
      </w:r>
      <w:r>
        <w:rPr>
          <w:rFonts w:ascii="Arial" w:hAnsi="Arial" w:cs="Arial"/>
          <w:color w:val="2D3B45"/>
        </w:rPr>
        <w:t xml:space="preserve">rror handling: use </w:t>
      </w:r>
      <w:proofErr w:type="gramStart"/>
      <w:r>
        <w:rPr>
          <w:rFonts w:ascii="Arial" w:hAnsi="Arial" w:cs="Arial"/>
          <w:color w:val="2D3B45"/>
        </w:rPr>
        <w:t>try:…</w:t>
      </w:r>
      <w:proofErr w:type="gramEnd"/>
      <w:r>
        <w:rPr>
          <w:rFonts w:ascii="Arial" w:hAnsi="Arial" w:cs="Arial"/>
          <w:color w:val="2D3B45"/>
        </w:rPr>
        <w:t>except… syntax to catch errors instead of causing terminat</w:t>
      </w:r>
      <w:r w:rsidR="00A04AE4">
        <w:rPr>
          <w:rFonts w:ascii="Arial" w:hAnsi="Arial" w:cs="Arial"/>
          <w:color w:val="2D3B45"/>
        </w:rPr>
        <w:t>ion</w:t>
      </w:r>
      <w:r>
        <w:rPr>
          <w:rFonts w:ascii="Arial" w:hAnsi="Arial" w:cs="Arial"/>
          <w:color w:val="2D3B45"/>
        </w:rPr>
        <w:t xml:space="preserve"> of </w:t>
      </w:r>
      <w:r w:rsidR="00A04AE4">
        <w:rPr>
          <w:rFonts w:ascii="Arial" w:hAnsi="Arial" w:cs="Arial"/>
          <w:color w:val="2D3B45"/>
        </w:rPr>
        <w:t xml:space="preserve">the </w:t>
      </w:r>
      <w:r>
        <w:rPr>
          <w:rFonts w:ascii="Arial" w:hAnsi="Arial" w:cs="Arial"/>
          <w:color w:val="2D3B45"/>
        </w:rPr>
        <w:t>program.</w:t>
      </w:r>
    </w:p>
    <w:p w14:paraId="6BA2B651" w14:textId="6E77C330" w:rsidR="00A04AE4" w:rsidRDefault="00A04AE4" w:rsidP="00A04AE4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rFonts w:ascii="Arial" w:hAnsi="Arial" w:cs="Arial"/>
          <w:color w:val="2D3B45"/>
        </w:rPr>
      </w:pPr>
      <w:r w:rsidRPr="00A04AE4">
        <w:rPr>
          <w:rFonts w:ascii="Arial" w:hAnsi="Arial" w:cs="Arial"/>
          <w:color w:val="2D3B45"/>
        </w:rPr>
        <w:t>What is your understanding/definition of a Pixel?</w:t>
      </w:r>
    </w:p>
    <w:p w14:paraId="0387EFB1" w14:textId="598DF7C4" w:rsidR="00A04AE4" w:rsidRPr="00A04AE4" w:rsidRDefault="00A04AE4" w:rsidP="00A04AE4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>The smallest element of a digital image, the image is formed by numerous pixels, a pixel is a very small grid and each pixel has its own RGB, pixels with different RGB combined together and form a complete image.</w:t>
      </w:r>
    </w:p>
    <w:p w14:paraId="5C393437" w14:textId="77777777" w:rsidR="00A04AE4" w:rsidRPr="00A04AE4" w:rsidRDefault="00A04AE4" w:rsidP="00A04AE4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rFonts w:ascii="Arial" w:hAnsi="Arial" w:cs="Arial"/>
          <w:color w:val="2D3B45"/>
        </w:rPr>
      </w:pPr>
      <w:r w:rsidRPr="00A04AE4">
        <w:rPr>
          <w:rFonts w:ascii="Arial" w:hAnsi="Arial" w:cs="Arial"/>
          <w:color w:val="2D3B45"/>
        </w:rPr>
        <w:t>Why do we use nested for loops to process an image?</w:t>
      </w:r>
    </w:p>
    <w:p w14:paraId="006A8597" w14:textId="4E986203" w:rsidR="00A04AE4" w:rsidRDefault="00A04AE4" w:rsidP="00A04AE4">
      <w:pPr>
        <w:widowControl/>
        <w:spacing w:beforeLines="50" w:before="156" w:afterLines="50" w:after="156"/>
        <w:ind w:left="420"/>
        <w:jc w:val="left"/>
        <w:textAlignment w:val="baseline"/>
        <w:rPr>
          <w:rFonts w:ascii="Arial" w:hAnsi="Arial" w:cs="Arial"/>
          <w:shd w:val="clear" w:color="auto" w:fill="FFFFFF"/>
        </w:rPr>
      </w:pPr>
      <w:r w:rsidRPr="00A04AE4">
        <w:rPr>
          <w:rFonts w:ascii="Arial" w:hAnsi="Arial" w:cs="Arial"/>
          <w:shd w:val="clear" w:color="auto" w:fill="FFFFFF"/>
        </w:rPr>
        <w:t>Nested for loops can iterat</w:t>
      </w:r>
      <w:r>
        <w:rPr>
          <w:rFonts w:ascii="Arial" w:hAnsi="Arial" w:cs="Arial"/>
          <w:shd w:val="clear" w:color="auto" w:fill="FFFFFF"/>
        </w:rPr>
        <w:t>e</w:t>
      </w:r>
      <w:r w:rsidRPr="00A04AE4">
        <w:rPr>
          <w:rFonts w:ascii="Arial" w:hAnsi="Arial" w:cs="Arial"/>
          <w:shd w:val="clear" w:color="auto" w:fill="FFFFFF"/>
        </w:rPr>
        <w:t xml:space="preserve"> through each pixel in an image and mak</w:t>
      </w:r>
      <w:r>
        <w:rPr>
          <w:rFonts w:ascii="Arial" w:hAnsi="Arial" w:cs="Arial"/>
          <w:shd w:val="clear" w:color="auto" w:fill="FFFFFF"/>
        </w:rPr>
        <w:t>e</w:t>
      </w:r>
      <w:r w:rsidRPr="00A04AE4">
        <w:rPr>
          <w:rFonts w:ascii="Arial" w:hAnsi="Arial" w:cs="Arial"/>
          <w:shd w:val="clear" w:color="auto" w:fill="FFFFFF"/>
        </w:rPr>
        <w:t xml:space="preserve"> some changes, the outer and inner for loops can treat pixels in width and height directions respectively.</w:t>
      </w:r>
    </w:p>
    <w:p w14:paraId="46F4FBC2" w14:textId="2712AC7F" w:rsidR="00A04AE4" w:rsidRPr="00A04AE4" w:rsidRDefault="00A04AE4" w:rsidP="00976A7C">
      <w:pPr>
        <w:widowControl/>
        <w:numPr>
          <w:ilvl w:val="0"/>
          <w:numId w:val="1"/>
        </w:numPr>
        <w:tabs>
          <w:tab w:val="clear" w:pos="720"/>
        </w:tabs>
        <w:spacing w:beforeLines="50" w:before="156" w:afterLines="50" w:after="156"/>
        <w:ind w:left="0" w:firstLine="0"/>
        <w:jc w:val="left"/>
        <w:textAlignment w:val="baseline"/>
        <w:rPr>
          <w:rFonts w:ascii="Arial" w:hAnsi="Arial" w:cs="Arial"/>
        </w:rPr>
      </w:pPr>
      <w:r>
        <w:rPr>
          <w:rFonts w:ascii="Arial" w:eastAsia="宋体" w:hAnsi="Arial" w:cs="Arial"/>
          <w:b/>
          <w:bCs/>
          <w:color w:val="2D3B45"/>
          <w:kern w:val="0"/>
          <w:sz w:val="22"/>
        </w:rPr>
        <w:t>Images</w:t>
      </w:r>
    </w:p>
    <w:p w14:paraId="0A7E7728" w14:textId="3EF80E7D" w:rsidR="00A04AE4" w:rsidRDefault="008228DD" w:rsidP="00A04AE4">
      <w:pPr>
        <w:widowControl/>
        <w:spacing w:beforeLines="50" w:before="156" w:afterLines="50" w:after="156"/>
        <w:jc w:val="center"/>
        <w:textAlignment w:val="baseline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36FA7FC2" wp14:editId="54298AAF">
            <wp:extent cx="5106838" cy="3915210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25113" cy="3929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652A2" w14:textId="2D774873" w:rsidR="00A04AE4" w:rsidRDefault="00A04AE4" w:rsidP="00A04AE4">
      <w:pPr>
        <w:widowControl/>
        <w:spacing w:beforeLines="50" w:before="156" w:afterLines="50" w:after="156"/>
        <w:jc w:val="center"/>
        <w:textAlignment w:val="baseline"/>
        <w:rPr>
          <w:rFonts w:ascii="Arial" w:hAnsi="Arial" w:cs="Arial"/>
        </w:rPr>
      </w:pPr>
      <w:r>
        <w:rPr>
          <w:rFonts w:ascii="Arial" w:hAnsi="Arial" w:cs="Arial" w:hint="eastAsia"/>
        </w:rPr>
        <w:t>4</w:t>
      </w:r>
      <w:r>
        <w:rPr>
          <w:rFonts w:ascii="Arial" w:hAnsi="Arial" w:cs="Arial"/>
        </w:rPr>
        <w:t>x4 grid</w:t>
      </w:r>
    </w:p>
    <w:p w14:paraId="266ED895" w14:textId="10A33BAD" w:rsidR="00A04AE4" w:rsidRDefault="008228DD" w:rsidP="00A04AE4">
      <w:pPr>
        <w:widowControl/>
        <w:spacing w:beforeLines="50" w:before="156" w:afterLines="50" w:after="156"/>
        <w:jc w:val="center"/>
        <w:textAlignment w:val="baseline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1351C22" wp14:editId="0F6DCF72">
            <wp:extent cx="5172222" cy="3994030"/>
            <wp:effectExtent l="0" t="0" r="0" b="698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90387" cy="4008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3CC94" w14:textId="24497313" w:rsidR="00A04AE4" w:rsidRDefault="00A04AE4" w:rsidP="00A04AE4">
      <w:pPr>
        <w:widowControl/>
        <w:spacing w:beforeLines="50" w:before="156" w:afterLines="50" w:after="156"/>
        <w:jc w:val="center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3x3 grid</w:t>
      </w:r>
    </w:p>
    <w:p w14:paraId="12704E78" w14:textId="26B73F0C" w:rsidR="00A04AE4" w:rsidRDefault="008228DD" w:rsidP="00A04AE4">
      <w:pPr>
        <w:widowControl/>
        <w:spacing w:beforeLines="50" w:before="156" w:afterLines="50" w:after="156"/>
        <w:jc w:val="center"/>
        <w:textAlignment w:val="baseline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5EFA69F4" wp14:editId="47BF9121">
            <wp:extent cx="5089585" cy="3985328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96958" cy="399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BF823" w14:textId="37D84F56" w:rsidR="00A04AE4" w:rsidRPr="00A04AE4" w:rsidRDefault="00A04AE4" w:rsidP="00A04AE4">
      <w:pPr>
        <w:widowControl/>
        <w:spacing w:beforeLines="50" w:before="156" w:afterLines="50" w:after="156"/>
        <w:jc w:val="center"/>
        <w:textAlignment w:val="baseline"/>
        <w:rPr>
          <w:rFonts w:ascii="Arial" w:hAnsi="Arial" w:cs="Arial"/>
        </w:rPr>
      </w:pPr>
      <w:r>
        <w:rPr>
          <w:rFonts w:ascii="Arial" w:hAnsi="Arial" w:cs="Arial" w:hint="eastAsia"/>
        </w:rPr>
        <w:t>2</w:t>
      </w:r>
      <w:r>
        <w:rPr>
          <w:rFonts w:ascii="Arial" w:hAnsi="Arial" w:cs="Arial"/>
        </w:rPr>
        <w:t>x2 grid</w:t>
      </w:r>
    </w:p>
    <w:p w14:paraId="054996B5" w14:textId="7EFB5C6E" w:rsidR="00BB30BE" w:rsidRPr="00AA4B7F" w:rsidRDefault="008B6400" w:rsidP="00114016">
      <w:pPr>
        <w:widowControl/>
        <w:numPr>
          <w:ilvl w:val="0"/>
          <w:numId w:val="1"/>
        </w:numPr>
        <w:tabs>
          <w:tab w:val="clear" w:pos="720"/>
        </w:tabs>
        <w:spacing w:beforeLines="50" w:before="156" w:afterLines="50" w:after="156"/>
        <w:ind w:left="0" w:firstLine="0"/>
        <w:jc w:val="left"/>
        <w:textAlignment w:val="baseline"/>
        <w:rPr>
          <w:b/>
          <w:bCs/>
        </w:rPr>
      </w:pPr>
      <w:r w:rsidRPr="00D55D48">
        <w:rPr>
          <w:rFonts w:ascii="Arial" w:eastAsia="宋体" w:hAnsi="Arial" w:cs="Arial"/>
          <w:b/>
          <w:bCs/>
          <w:color w:val="2D3B45"/>
          <w:kern w:val="0"/>
          <w:sz w:val="22"/>
        </w:rPr>
        <w:t>Extensions</w:t>
      </w:r>
    </w:p>
    <w:p w14:paraId="1096D70C" w14:textId="24B2CC82" w:rsidR="004B680F" w:rsidRDefault="0027105A" w:rsidP="00CC577B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b/>
          <w:bCs/>
        </w:rPr>
      </w:pPr>
      <w:r w:rsidRPr="0027105A">
        <w:rPr>
          <w:b/>
          <w:bCs/>
        </w:rPr>
        <w:t>N</w:t>
      </w:r>
      <w:r w:rsidRPr="0027105A">
        <w:rPr>
          <w:rFonts w:hint="eastAsia"/>
          <w:b/>
          <w:bCs/>
        </w:rPr>
        <w:t>ested</w:t>
      </w:r>
      <w:r w:rsidRPr="0027105A">
        <w:rPr>
          <w:b/>
          <w:bCs/>
        </w:rPr>
        <w:t xml:space="preserve"> for loops is not only used to change the pixels in images, but also in the </w:t>
      </w:r>
      <w:r>
        <w:rPr>
          <w:b/>
          <w:bCs/>
        </w:rPr>
        <w:t xml:space="preserve">n x n </w:t>
      </w:r>
      <w:r w:rsidRPr="0027105A">
        <w:rPr>
          <w:b/>
          <w:bCs/>
        </w:rPr>
        <w:t xml:space="preserve">grids formation, </w:t>
      </w:r>
      <w:proofErr w:type="gramStart"/>
      <w:r w:rsidR="00A965A2" w:rsidRPr="0027105A">
        <w:rPr>
          <w:b/>
          <w:bCs/>
        </w:rPr>
        <w:t>Create</w:t>
      </w:r>
      <w:proofErr w:type="gramEnd"/>
      <w:r w:rsidR="00A965A2" w:rsidRPr="0027105A">
        <w:rPr>
          <w:b/>
          <w:bCs/>
        </w:rPr>
        <w:t xml:space="preserve"> more than squares based on user input, can produce squares such as 2x2, 3x3, 4x4…</w:t>
      </w:r>
    </w:p>
    <w:p w14:paraId="062CC0EE" w14:textId="15E5AF2A" w:rsidR="0027105A" w:rsidRPr="0027105A" w:rsidRDefault="0027105A" w:rsidP="0027105A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b/>
          <w:bCs/>
        </w:rPr>
      </w:pPr>
      <w:r>
        <w:rPr>
          <w:noProof/>
        </w:rPr>
        <w:drawing>
          <wp:inline distT="0" distB="0" distL="0" distR="0" wp14:anchorId="277D8E10" wp14:editId="723A0691">
            <wp:extent cx="5835246" cy="1193493"/>
            <wp:effectExtent l="0" t="0" r="0" b="698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50143" cy="11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E660F" w14:textId="0C25919D" w:rsidR="00A965A2" w:rsidRDefault="004B680F" w:rsidP="00A965A2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b/>
          <w:bCs/>
        </w:rPr>
      </w:pPr>
      <w:r>
        <w:rPr>
          <w:b/>
          <w:bCs/>
        </w:rPr>
        <w:t xml:space="preserve">4x4 </w:t>
      </w:r>
      <w:r w:rsidR="00A965A2">
        <w:rPr>
          <w:rFonts w:hint="eastAsia"/>
          <w:b/>
          <w:bCs/>
        </w:rPr>
        <w:t>I</w:t>
      </w:r>
      <w:r w:rsidR="00A965A2">
        <w:rPr>
          <w:b/>
          <w:bCs/>
        </w:rPr>
        <w:t>nput:</w:t>
      </w:r>
    </w:p>
    <w:p w14:paraId="3CEBE24A" w14:textId="10603555" w:rsidR="00AA4B7F" w:rsidRDefault="00A965A2" w:rsidP="00A965A2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b/>
          <w:bCs/>
        </w:rPr>
      </w:pPr>
      <w:r w:rsidRPr="00A965A2">
        <w:rPr>
          <w:b/>
          <w:bCs/>
          <w:noProof/>
        </w:rPr>
        <mc:AlternateContent>
          <mc:Choice Requires="wps">
            <w:drawing>
              <wp:inline distT="0" distB="0" distL="0" distR="0" wp14:anchorId="3782E52C" wp14:editId="2EEB8E66">
                <wp:extent cx="5060950" cy="1404620"/>
                <wp:effectExtent l="0" t="0" r="25400" b="25400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09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052E87" w14:textId="414421A7" w:rsidR="00A965A2" w:rsidRDefault="00A965A2" w:rsidP="00A965A2">
                            <w:r w:rsidRPr="00A965A2">
                              <w:t>D:\CS learning\NEU\CS5001\lab_6&gt;</w:t>
                            </w:r>
                            <w:r w:rsidRPr="00A965A2">
                              <w:rPr>
                                <w:b/>
                                <w:bCs/>
                              </w:rPr>
                              <w:t xml:space="preserve">python warhol.py maine1.ppm </w:t>
                            </w:r>
                            <w:r w:rsidR="004B680F">
                              <w:rPr>
                                <w:b/>
                                <w:bCs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782E52C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398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">
                <v:textbox style="mso-fit-shape-to-text:t">
                  <w:txbxContent>
                    <w:p w14:paraId="29052E87" w14:textId="414421A7" w:rsidR="00A965A2" w:rsidRDefault="00A965A2" w:rsidP="00A965A2">
                      <w:r w:rsidRPr="00A965A2">
                        <w:t>D:\CS learning\NEU\CS5001\lab_6&gt;</w:t>
                      </w:r>
                      <w:r w:rsidRPr="00A965A2">
                        <w:rPr>
                          <w:b/>
                          <w:bCs/>
                        </w:rPr>
                        <w:t xml:space="preserve">python warhol.py maine1.ppm </w:t>
                      </w:r>
                      <w:r w:rsidR="004B680F">
                        <w:rPr>
                          <w:b/>
                          <w:bCs/>
                        </w:rPr>
                        <w:t>4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EAC06A" w14:textId="7366ECA3" w:rsidR="0027105A" w:rsidRPr="0027105A" w:rsidRDefault="0027105A" w:rsidP="00A965A2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 w:rsidRPr="0027105A">
        <w:t>In the user input, the third parameter is 4, means draw a 4x4 grids.</w:t>
      </w:r>
    </w:p>
    <w:p w14:paraId="2B043961" w14:textId="4CD2378C" w:rsidR="00A965A2" w:rsidRDefault="00A965A2" w:rsidP="00A965A2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b/>
          <w:bCs/>
        </w:rPr>
      </w:pPr>
      <w:r>
        <w:rPr>
          <w:b/>
          <w:bCs/>
        </w:rPr>
        <w:t>Result:</w:t>
      </w:r>
    </w:p>
    <w:p w14:paraId="3F93FAAB" w14:textId="77777777" w:rsidR="00A965A2" w:rsidRDefault="00A965A2" w:rsidP="00A965A2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b/>
          <w:bCs/>
        </w:rPr>
      </w:pPr>
    </w:p>
    <w:p w14:paraId="0C25A500" w14:textId="727E3259" w:rsidR="00A965A2" w:rsidRDefault="008228DD" w:rsidP="00A965A2">
      <w:pPr>
        <w:pStyle w:val="a4"/>
        <w:widowControl/>
        <w:spacing w:beforeLines="50" w:before="156" w:afterLines="50" w:after="156"/>
        <w:ind w:left="420" w:firstLineChars="0" w:firstLine="0"/>
        <w:jc w:val="center"/>
        <w:textAlignment w:val="baseline"/>
        <w:rPr>
          <w:noProof/>
        </w:rPr>
      </w:pPr>
      <w:r>
        <w:rPr>
          <w:noProof/>
        </w:rPr>
        <w:lastRenderedPageBreak/>
        <w:drawing>
          <wp:inline distT="0" distB="0" distL="0" distR="0" wp14:anchorId="6E5E821B" wp14:editId="37B7F743">
            <wp:extent cx="4891178" cy="3750034"/>
            <wp:effectExtent l="0" t="0" r="508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97524" cy="3754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ECA23" w14:textId="19F0E148" w:rsidR="00A965A2" w:rsidRDefault="004B680F" w:rsidP="00A965A2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b/>
          <w:bCs/>
        </w:rPr>
      </w:pPr>
      <w:r>
        <w:rPr>
          <w:b/>
          <w:bCs/>
        </w:rPr>
        <w:t xml:space="preserve">3x3 </w:t>
      </w:r>
      <w:r w:rsidR="00A965A2">
        <w:rPr>
          <w:rFonts w:hint="eastAsia"/>
          <w:b/>
          <w:bCs/>
        </w:rPr>
        <w:t>I</w:t>
      </w:r>
      <w:r w:rsidR="00A965A2">
        <w:rPr>
          <w:b/>
          <w:bCs/>
        </w:rPr>
        <w:t>nput:</w:t>
      </w:r>
    </w:p>
    <w:p w14:paraId="05BD7713" w14:textId="77777777" w:rsidR="00A965A2" w:rsidRDefault="00A965A2" w:rsidP="00A965A2">
      <w:pPr>
        <w:pStyle w:val="a4"/>
        <w:widowControl/>
        <w:spacing w:beforeLines="50" w:before="156" w:afterLines="50" w:after="156"/>
        <w:ind w:left="420" w:firstLineChars="0" w:firstLine="0"/>
        <w:jc w:val="center"/>
        <w:textAlignment w:val="baseline"/>
        <w:rPr>
          <w:b/>
          <w:bCs/>
        </w:rPr>
      </w:pPr>
      <w:r w:rsidRPr="00A965A2">
        <w:rPr>
          <w:b/>
          <w:bCs/>
          <w:noProof/>
        </w:rPr>
        <mc:AlternateContent>
          <mc:Choice Requires="wps">
            <w:drawing>
              <wp:inline distT="0" distB="0" distL="0" distR="0" wp14:anchorId="693C6073" wp14:editId="4C4CFEFB">
                <wp:extent cx="5060950" cy="1404620"/>
                <wp:effectExtent l="0" t="0" r="25400" b="25400"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09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5EDAE3" w14:textId="3EDAC043" w:rsidR="00A965A2" w:rsidRDefault="00A965A2" w:rsidP="00A965A2">
                            <w:r w:rsidRPr="00A965A2">
                              <w:t>D:\CS learning\NEU\CS5001\lab_6&gt;</w:t>
                            </w:r>
                            <w:r w:rsidRPr="00A965A2">
                              <w:rPr>
                                <w:b/>
                                <w:bCs/>
                              </w:rPr>
                              <w:t>python warhol.py maine1.ppm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93C6073" id="_x0000_s1027" type="#_x0000_t202" style="width:398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">
                <v:textbox style="mso-fit-shape-to-text:t">
                  <w:txbxContent>
                    <w:p w14:paraId="015EDAE3" w14:textId="3EDAC043" w:rsidR="00A965A2" w:rsidRDefault="00A965A2" w:rsidP="00A965A2">
                      <w:r w:rsidRPr="00A965A2">
                        <w:t>D:\CS learning\NEU\CS5001\lab_6&gt;</w:t>
                      </w:r>
                      <w:r w:rsidRPr="00A965A2">
                        <w:rPr>
                          <w:b/>
                          <w:bCs/>
                        </w:rPr>
                        <w:t xml:space="preserve">python warhol.py maine1.ppm </w:t>
                      </w:r>
                      <w:r w:rsidRPr="00A965A2">
                        <w:rPr>
                          <w:b/>
                          <w:bCs/>
                        </w:rPr>
                        <w:t>3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7638E82" w14:textId="33420B48" w:rsidR="00A965A2" w:rsidRPr="00A965A2" w:rsidRDefault="00A965A2" w:rsidP="00A965A2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b/>
          <w:bCs/>
        </w:rPr>
      </w:pPr>
      <w:r>
        <w:rPr>
          <w:b/>
          <w:bCs/>
        </w:rPr>
        <w:t>Result:</w:t>
      </w:r>
    </w:p>
    <w:p w14:paraId="0EDA8B1E" w14:textId="1E44476B" w:rsidR="00A965A2" w:rsidRDefault="008228DD" w:rsidP="00A965A2">
      <w:pPr>
        <w:pStyle w:val="a4"/>
        <w:widowControl/>
        <w:spacing w:beforeLines="50" w:before="156" w:afterLines="50" w:after="156"/>
        <w:ind w:left="420" w:firstLineChars="0" w:firstLine="0"/>
        <w:jc w:val="center"/>
        <w:textAlignment w:val="baseline"/>
        <w:rPr>
          <w:noProof/>
        </w:rPr>
      </w:pPr>
      <w:r>
        <w:rPr>
          <w:noProof/>
        </w:rPr>
        <w:drawing>
          <wp:inline distT="0" distB="0" distL="0" distR="0" wp14:anchorId="3C749522" wp14:editId="6A3DC7A6">
            <wp:extent cx="4735902" cy="3657100"/>
            <wp:effectExtent l="0" t="0" r="762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46293" cy="3665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09C49" w14:textId="1C89C821" w:rsidR="00A965A2" w:rsidRDefault="004B680F" w:rsidP="00A965A2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b/>
          <w:bCs/>
        </w:rPr>
      </w:pPr>
      <w:r>
        <w:rPr>
          <w:b/>
          <w:bCs/>
        </w:rPr>
        <w:t xml:space="preserve">2x2 </w:t>
      </w:r>
      <w:r w:rsidR="00A965A2">
        <w:rPr>
          <w:rFonts w:hint="eastAsia"/>
          <w:b/>
          <w:bCs/>
        </w:rPr>
        <w:t>I</w:t>
      </w:r>
      <w:r w:rsidR="00A965A2">
        <w:rPr>
          <w:b/>
          <w:bCs/>
        </w:rPr>
        <w:t>nput:</w:t>
      </w:r>
    </w:p>
    <w:p w14:paraId="4EC8631A" w14:textId="77777777" w:rsidR="00A965A2" w:rsidRDefault="00A965A2" w:rsidP="00A965A2">
      <w:pPr>
        <w:pStyle w:val="a4"/>
        <w:widowControl/>
        <w:spacing w:beforeLines="50" w:before="156" w:afterLines="50" w:after="156"/>
        <w:ind w:left="420" w:firstLineChars="0" w:firstLine="0"/>
        <w:jc w:val="center"/>
        <w:textAlignment w:val="baseline"/>
        <w:rPr>
          <w:b/>
          <w:bCs/>
        </w:rPr>
      </w:pPr>
      <w:r w:rsidRPr="00A965A2">
        <w:rPr>
          <w:b/>
          <w:bCs/>
          <w:noProof/>
        </w:rPr>
        <w:lastRenderedPageBreak/>
        <mc:AlternateContent>
          <mc:Choice Requires="wps">
            <w:drawing>
              <wp:inline distT="0" distB="0" distL="0" distR="0" wp14:anchorId="168F1936" wp14:editId="0AC6E74A">
                <wp:extent cx="5060950" cy="1404620"/>
                <wp:effectExtent l="0" t="0" r="25400" b="25400"/>
                <wp:docPr id="9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09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17B784" w14:textId="23BBED39" w:rsidR="00A965A2" w:rsidRDefault="00A965A2" w:rsidP="00A965A2">
                            <w:r w:rsidRPr="00A965A2">
                              <w:t>D:\CS learning\NEU\CS5001\lab_6&gt;</w:t>
                            </w:r>
                            <w:r w:rsidRPr="00A965A2">
                              <w:rPr>
                                <w:b/>
                                <w:bCs/>
                              </w:rPr>
                              <w:t>python warhol.py maine1.ppm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8F1936" id="_x0000_s1028" type="#_x0000_t202" style="width:398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">
                <v:textbox style="mso-fit-shape-to-text:t">
                  <w:txbxContent>
                    <w:p w14:paraId="7117B784" w14:textId="23BBED39" w:rsidR="00A965A2" w:rsidRDefault="00A965A2" w:rsidP="00A965A2">
                      <w:r w:rsidRPr="00A965A2">
                        <w:t>D:\CS learning\NEU\CS5001\lab_6&gt;</w:t>
                      </w:r>
                      <w:r w:rsidRPr="00A965A2">
                        <w:rPr>
                          <w:b/>
                          <w:bCs/>
                        </w:rPr>
                        <w:t xml:space="preserve">python warhol.py maine1.ppm </w:t>
                      </w:r>
                      <w:r w:rsidRPr="00A965A2">
                        <w:rPr>
                          <w:b/>
                          <w:bCs/>
                        </w:rPr>
                        <w:t>2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8EBA54" w14:textId="77777777" w:rsidR="00A965A2" w:rsidRPr="00A965A2" w:rsidRDefault="00A965A2" w:rsidP="00A965A2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b/>
          <w:bCs/>
        </w:rPr>
      </w:pPr>
      <w:r>
        <w:rPr>
          <w:b/>
          <w:bCs/>
        </w:rPr>
        <w:t>Result:</w:t>
      </w:r>
    </w:p>
    <w:p w14:paraId="203F63D7" w14:textId="22E1351D" w:rsidR="00A965A2" w:rsidRPr="00AA4B7F" w:rsidRDefault="008228DD" w:rsidP="00A965A2">
      <w:pPr>
        <w:pStyle w:val="a4"/>
        <w:widowControl/>
        <w:spacing w:beforeLines="50" w:before="156" w:afterLines="50" w:after="156"/>
        <w:ind w:left="420" w:firstLineChars="0" w:firstLine="0"/>
        <w:jc w:val="center"/>
        <w:textAlignment w:val="baseline"/>
        <w:rPr>
          <w:b/>
          <w:bCs/>
        </w:rPr>
      </w:pPr>
      <w:r>
        <w:rPr>
          <w:noProof/>
        </w:rPr>
        <w:drawing>
          <wp:inline distT="0" distB="0" distL="0" distR="0" wp14:anchorId="34BF637E" wp14:editId="11B30A12">
            <wp:extent cx="5089585" cy="3985328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96958" cy="399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2A0D8" w14:textId="22C35DA6" w:rsidR="001C308C" w:rsidRDefault="001C308C" w:rsidP="001C308C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b/>
          <w:bCs/>
        </w:rPr>
      </w:pPr>
      <w:r w:rsidRPr="001C308C">
        <w:rPr>
          <w:b/>
          <w:bCs/>
        </w:rPr>
        <w:t>Implement</w:t>
      </w:r>
      <w:r>
        <w:rPr>
          <w:b/>
          <w:bCs/>
        </w:rPr>
        <w:t>ed</w:t>
      </w:r>
      <w:r w:rsidRPr="001C308C">
        <w:rPr>
          <w:b/>
          <w:bCs/>
        </w:rPr>
        <w:t xml:space="preserve"> </w:t>
      </w:r>
      <w:r w:rsidR="008228DD">
        <w:rPr>
          <w:b/>
          <w:bCs/>
        </w:rPr>
        <w:t>8</w:t>
      </w:r>
      <w:r w:rsidRPr="001C308C">
        <w:rPr>
          <w:b/>
          <w:bCs/>
        </w:rPr>
        <w:t xml:space="preserve"> different image transformations filters</w:t>
      </w:r>
    </w:p>
    <w:p w14:paraId="4752C796" w14:textId="359DEBA8" w:rsidR="0027105A" w:rsidRPr="0027105A" w:rsidRDefault="0027105A" w:rsidP="0027105A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 w:rsidRPr="0027105A">
        <w:t>The</w:t>
      </w:r>
      <w:r w:rsidR="008228DD">
        <w:t xml:space="preserve"> 8</w:t>
      </w:r>
      <w:r w:rsidRPr="0027105A">
        <w:t xml:space="preserve"> image transformations include: </w:t>
      </w:r>
      <w:proofErr w:type="spellStart"/>
      <w:r w:rsidR="008228DD">
        <w:t>orginal</w:t>
      </w:r>
      <w:proofErr w:type="spellEnd"/>
      <w:r w:rsidR="008228DD">
        <w:t xml:space="preserve">, </w:t>
      </w:r>
      <w:proofErr w:type="spellStart"/>
      <w:r w:rsidRPr="0027105A">
        <w:t>swapRedBlue</w:t>
      </w:r>
      <w:proofErr w:type="spellEnd"/>
      <w:r w:rsidRPr="0027105A">
        <w:t>, gray, negative, bright, blue, red, green</w:t>
      </w:r>
    </w:p>
    <w:p w14:paraId="1D5F03F5" w14:textId="0622D2C1" w:rsidR="001C308C" w:rsidRDefault="001C308C" w:rsidP="001C308C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b/>
          <w:bCs/>
        </w:rPr>
      </w:pPr>
      <w:r w:rsidRPr="001C308C">
        <w:rPr>
          <w:b/>
          <w:bCs/>
        </w:rPr>
        <w:t>Enable the designer to pick the color or size of the text by adding information</w:t>
      </w:r>
    </w:p>
    <w:p w14:paraId="085D77A8" w14:textId="756B18D9" w:rsidR="004B680F" w:rsidRDefault="004B680F" w:rsidP="004B680F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 w:rsidRPr="004B680F">
        <w:t>When inputting parameters, there are two input options of text size and text color</w:t>
      </w:r>
      <w:r>
        <w:t>.</w:t>
      </w:r>
    </w:p>
    <w:p w14:paraId="29AF0355" w14:textId="77777777" w:rsidR="004B680F" w:rsidRDefault="004B680F" w:rsidP="004B680F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b/>
          <w:bCs/>
        </w:rPr>
      </w:pPr>
      <w:r>
        <w:rPr>
          <w:rFonts w:hint="eastAsia"/>
          <w:b/>
          <w:bCs/>
        </w:rPr>
        <w:t>I</w:t>
      </w:r>
      <w:r>
        <w:rPr>
          <w:b/>
          <w:bCs/>
        </w:rPr>
        <w:t>nput:</w:t>
      </w:r>
    </w:p>
    <w:p w14:paraId="3A1F9538" w14:textId="77777777" w:rsidR="004B680F" w:rsidRDefault="004B680F" w:rsidP="004B680F">
      <w:pPr>
        <w:pStyle w:val="a4"/>
        <w:widowControl/>
        <w:spacing w:beforeLines="50" w:before="156" w:afterLines="50" w:after="156"/>
        <w:ind w:left="420" w:firstLineChars="0" w:firstLine="0"/>
        <w:jc w:val="center"/>
        <w:textAlignment w:val="baseline"/>
        <w:rPr>
          <w:b/>
          <w:bCs/>
        </w:rPr>
      </w:pPr>
      <w:r w:rsidRPr="00A965A2">
        <w:rPr>
          <w:b/>
          <w:bCs/>
          <w:noProof/>
        </w:rPr>
        <mc:AlternateContent>
          <mc:Choice Requires="wps">
            <w:drawing>
              <wp:inline distT="0" distB="0" distL="0" distR="0" wp14:anchorId="344B8819" wp14:editId="40459BD2">
                <wp:extent cx="5801730" cy="1404620"/>
                <wp:effectExtent l="0" t="0" r="27940" b="13970"/>
                <wp:docPr id="1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17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548AE0" w14:textId="3EC5A405" w:rsidR="004B680F" w:rsidRDefault="004B680F" w:rsidP="004B680F">
                            <w:r w:rsidRPr="004B680F">
                              <w:t>D:\CS learning\NEU\CS5001\lab_6&gt;python warhol.py maine1.ppm 3</w:t>
                            </w:r>
                          </w:p>
                          <w:p w14:paraId="49E1380F" w14:textId="544A6013" w:rsidR="004B680F" w:rsidRPr="004B680F" w:rsidRDefault="004B680F" w:rsidP="004B680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4B680F">
                              <w:rPr>
                                <w:b/>
                                <w:bCs/>
                              </w:rPr>
                              <w:t xml:space="preserve">please select text size:                                                                                                                                      </w:t>
                            </w:r>
                          </w:p>
                          <w:p w14:paraId="6030824C" w14:textId="56328483" w:rsidR="004B680F" w:rsidRPr="004B680F" w:rsidRDefault="008228DD" w:rsidP="004B680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15</w:t>
                            </w:r>
                            <w:r w:rsidR="004B680F" w:rsidRPr="004B680F">
                              <w:rPr>
                                <w:b/>
                                <w:bCs/>
                              </w:rPr>
                              <w:t xml:space="preserve">                                                                                                                                                           </w:t>
                            </w:r>
                          </w:p>
                          <w:p w14:paraId="40037833" w14:textId="77777777" w:rsidR="004B680F" w:rsidRPr="004B680F" w:rsidRDefault="004B680F" w:rsidP="004B680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4B680F">
                              <w:rPr>
                                <w:b/>
                                <w:bCs/>
                              </w:rPr>
                              <w:t xml:space="preserve">please select color('red', 'green', 'blue'):                                                                                                                  </w:t>
                            </w:r>
                          </w:p>
                          <w:p w14:paraId="1F74CDDD" w14:textId="47427EFC" w:rsidR="004B680F" w:rsidRPr="004B680F" w:rsidRDefault="00A04AE4" w:rsidP="004B680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blue</w:t>
                            </w:r>
                            <w:r w:rsidR="004B680F" w:rsidRPr="004B680F">
                              <w:rPr>
                                <w:b/>
                                <w:bCs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44B8819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width:456.8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">
                <v:textbox style="mso-fit-shape-to-text:t">
                  <w:txbxContent>
                    <w:p w14:paraId="44548AE0" w14:textId="3EC5A405" w:rsidR="004B680F" w:rsidRDefault="004B680F" w:rsidP="004B680F">
                      <w:r w:rsidRPr="004B680F">
                        <w:t>D:\CS learning\NEU\CS5001\lab_6&gt;python warhol.py maine1.ppm 3</w:t>
                      </w:r>
                    </w:p>
                    <w:p w14:paraId="49E1380F" w14:textId="544A6013" w:rsidR="004B680F" w:rsidRPr="004B680F" w:rsidRDefault="004B680F" w:rsidP="004B680F">
                      <w:pPr>
                        <w:rPr>
                          <w:b/>
                          <w:bCs/>
                        </w:rPr>
                      </w:pPr>
                      <w:r w:rsidRPr="004B680F">
                        <w:rPr>
                          <w:b/>
                          <w:bCs/>
                        </w:rPr>
                        <w:t xml:space="preserve">please select text size:                                                                                                                                      </w:t>
                      </w:r>
                    </w:p>
                    <w:p w14:paraId="6030824C" w14:textId="56328483" w:rsidR="004B680F" w:rsidRPr="004B680F" w:rsidRDefault="008228DD" w:rsidP="004B680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15</w:t>
                      </w:r>
                      <w:r w:rsidR="004B680F" w:rsidRPr="004B680F">
                        <w:rPr>
                          <w:b/>
                          <w:bCs/>
                        </w:rPr>
                        <w:t xml:space="preserve">                                                                                                                                                           </w:t>
                      </w:r>
                    </w:p>
                    <w:p w14:paraId="40037833" w14:textId="77777777" w:rsidR="004B680F" w:rsidRPr="004B680F" w:rsidRDefault="004B680F" w:rsidP="004B680F">
                      <w:pPr>
                        <w:rPr>
                          <w:b/>
                          <w:bCs/>
                        </w:rPr>
                      </w:pPr>
                      <w:r w:rsidRPr="004B680F">
                        <w:rPr>
                          <w:b/>
                          <w:bCs/>
                        </w:rPr>
                        <w:t xml:space="preserve">please select color('red', 'green', 'blue'):                                                                                                                  </w:t>
                      </w:r>
                    </w:p>
                    <w:p w14:paraId="1F74CDDD" w14:textId="47427EFC" w:rsidR="004B680F" w:rsidRPr="004B680F" w:rsidRDefault="00A04AE4" w:rsidP="004B680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blue</w:t>
                      </w:r>
                      <w:r w:rsidR="004B680F" w:rsidRPr="004B680F">
                        <w:rPr>
                          <w:b/>
                          <w:bCs/>
                        </w:rPr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8AC47CE" w14:textId="77777777" w:rsidR="004B680F" w:rsidRPr="00A965A2" w:rsidRDefault="004B680F" w:rsidP="004B680F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b/>
          <w:bCs/>
        </w:rPr>
      </w:pPr>
      <w:r>
        <w:rPr>
          <w:b/>
          <w:bCs/>
        </w:rPr>
        <w:t>Result:</w:t>
      </w:r>
    </w:p>
    <w:p w14:paraId="460741D1" w14:textId="77777777" w:rsidR="004B680F" w:rsidRDefault="004B680F" w:rsidP="004B680F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b/>
          <w:bCs/>
        </w:rPr>
      </w:pPr>
    </w:p>
    <w:p w14:paraId="552697F6" w14:textId="0CA04658" w:rsidR="004B680F" w:rsidRDefault="008228DD" w:rsidP="008228DD">
      <w:pPr>
        <w:pStyle w:val="a4"/>
        <w:widowControl/>
        <w:spacing w:beforeLines="50" w:before="156" w:afterLines="50" w:after="156"/>
        <w:ind w:left="420" w:firstLineChars="0" w:firstLine="0"/>
        <w:jc w:val="center"/>
        <w:textAlignment w:val="baseline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BB755F0" wp14:editId="4B9CF6CB">
            <wp:extent cx="5546785" cy="4283270"/>
            <wp:effectExtent l="0" t="0" r="0" b="317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69447" cy="430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A1F04" w14:textId="61474A7B" w:rsidR="004B680F" w:rsidRPr="004B680F" w:rsidRDefault="004B680F" w:rsidP="004B680F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t>I</w:t>
      </w:r>
      <w:r w:rsidRPr="004B680F">
        <w:t xml:space="preserve">f the input is not correct, the program will use </w:t>
      </w:r>
      <w:r w:rsidR="000D54D0">
        <w:t xml:space="preserve">the </w:t>
      </w:r>
      <w:r w:rsidRPr="004B680F">
        <w:t>default black color and default size</w:t>
      </w:r>
      <w:r>
        <w:t xml:space="preserve"> instead of crushing</w:t>
      </w:r>
      <w:r w:rsidRPr="004B680F">
        <w:t>.</w:t>
      </w:r>
    </w:p>
    <w:p w14:paraId="7362E47F" w14:textId="3907735D" w:rsidR="004B680F" w:rsidRDefault="004B680F" w:rsidP="004B680F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b/>
          <w:bCs/>
        </w:rPr>
      </w:pPr>
      <w:r>
        <w:rPr>
          <w:noProof/>
        </w:rPr>
        <w:drawing>
          <wp:inline distT="0" distB="0" distL="0" distR="0" wp14:anchorId="6DE199FD" wp14:editId="5BD73048">
            <wp:extent cx="2795287" cy="1336646"/>
            <wp:effectExtent l="0" t="0" r="508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03980" cy="1340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3F701" w14:textId="53840395" w:rsidR="001C308C" w:rsidRDefault="001C308C" w:rsidP="001C308C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b/>
          <w:bCs/>
        </w:rPr>
      </w:pPr>
      <w:r w:rsidRPr="001C308C">
        <w:rPr>
          <w:b/>
          <w:bCs/>
        </w:rPr>
        <w:t>Enable it to handle more than one image in the final product</w:t>
      </w:r>
    </w:p>
    <w:p w14:paraId="0A8A46EB" w14:textId="72527B0B" w:rsidR="00FC0915" w:rsidRPr="00FC0915" w:rsidRDefault="00FC0915" w:rsidP="00FC0915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t>A</w:t>
      </w:r>
      <w:r w:rsidRPr="00FC0915">
        <w:t xml:space="preserve"> fourth parameter</w:t>
      </w:r>
      <w:r>
        <w:t xml:space="preserve"> can be optionally added</w:t>
      </w:r>
      <w:r w:rsidRPr="00FC0915">
        <w:t>, which could enable to add</w:t>
      </w:r>
      <w:r w:rsidR="000D54D0">
        <w:t>ition</w:t>
      </w:r>
      <w:r w:rsidRPr="00FC0915">
        <w:t xml:space="preserve"> </w:t>
      </w:r>
      <w:r>
        <w:t>a second</w:t>
      </w:r>
      <w:r w:rsidRPr="00FC0915">
        <w:t xml:space="preserve"> image, </w:t>
      </w:r>
      <w:r>
        <w:t xml:space="preserve">and two different images will appear in each column of the grids </w:t>
      </w:r>
      <w:r w:rsidRPr="00FC0915">
        <w:t>staggered</w:t>
      </w:r>
      <w:r>
        <w:t>.</w:t>
      </w:r>
    </w:p>
    <w:p w14:paraId="3DC06B89" w14:textId="77777777" w:rsidR="00FC0915" w:rsidRDefault="00FC0915" w:rsidP="00FC0915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b/>
          <w:bCs/>
        </w:rPr>
      </w:pPr>
      <w:r>
        <w:rPr>
          <w:rFonts w:hint="eastAsia"/>
          <w:b/>
          <w:bCs/>
        </w:rPr>
        <w:t>I</w:t>
      </w:r>
      <w:r>
        <w:rPr>
          <w:b/>
          <w:bCs/>
        </w:rPr>
        <w:t>nput:</w:t>
      </w:r>
    </w:p>
    <w:p w14:paraId="19EA2CC1" w14:textId="77777777" w:rsidR="00FC0915" w:rsidRDefault="00FC0915" w:rsidP="00FC0915">
      <w:pPr>
        <w:pStyle w:val="a4"/>
        <w:widowControl/>
        <w:spacing w:beforeLines="50" w:before="156" w:afterLines="50" w:after="156"/>
        <w:ind w:left="420" w:firstLineChars="0" w:firstLine="0"/>
        <w:jc w:val="center"/>
        <w:textAlignment w:val="baseline"/>
        <w:rPr>
          <w:b/>
          <w:bCs/>
        </w:rPr>
      </w:pPr>
      <w:r w:rsidRPr="00A965A2">
        <w:rPr>
          <w:b/>
          <w:bCs/>
          <w:noProof/>
        </w:rPr>
        <mc:AlternateContent>
          <mc:Choice Requires="wps">
            <w:drawing>
              <wp:inline distT="0" distB="0" distL="0" distR="0" wp14:anchorId="39F4D655" wp14:editId="00CF58EB">
                <wp:extent cx="5060950" cy="1404620"/>
                <wp:effectExtent l="0" t="0" r="25400" b="25400"/>
                <wp:docPr id="1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09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234114" w14:textId="6989BBCB" w:rsidR="00FC0915" w:rsidRDefault="00FC0915" w:rsidP="00FC0915">
                            <w:r w:rsidRPr="00A965A2">
                              <w:t>D:\CS learning\NEU\CS5001\lab_6&gt;</w:t>
                            </w:r>
                            <w:r w:rsidRPr="00A965A2">
                              <w:rPr>
                                <w:b/>
                                <w:bCs/>
                              </w:rPr>
                              <w:t xml:space="preserve">python warhol.py maine1.ppm </w:t>
                            </w:r>
                            <w:r>
                              <w:rPr>
                                <w:b/>
                                <w:bCs/>
                              </w:rPr>
                              <w:t>4 maine2.p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F4D655" id="_x0000_s1030" type="#_x0000_t202" style="width:398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">
                <v:textbox style="mso-fit-shape-to-text:t">
                  <w:txbxContent>
                    <w:p w14:paraId="11234114" w14:textId="6989BBCB" w:rsidR="00FC0915" w:rsidRDefault="00FC0915" w:rsidP="00FC0915">
                      <w:r w:rsidRPr="00A965A2">
                        <w:t>D:\CS learning\NEU\CS5001\lab_6&gt;</w:t>
                      </w:r>
                      <w:r w:rsidRPr="00A965A2">
                        <w:rPr>
                          <w:b/>
                          <w:bCs/>
                        </w:rPr>
                        <w:t xml:space="preserve">python warhol.py maine1.ppm </w:t>
                      </w:r>
                      <w:r>
                        <w:rPr>
                          <w:b/>
                          <w:bCs/>
                        </w:rPr>
                        <w:t>4 maine2.pp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2E0E011" w14:textId="3718148A" w:rsidR="00FC0915" w:rsidRPr="00FC0915" w:rsidRDefault="00FC0915" w:rsidP="00FC0915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b/>
          <w:bCs/>
        </w:rPr>
      </w:pPr>
      <w:r>
        <w:rPr>
          <w:b/>
          <w:bCs/>
        </w:rPr>
        <w:t>Result:</w:t>
      </w:r>
    </w:p>
    <w:p w14:paraId="1E586966" w14:textId="6CBAE328" w:rsidR="004B680F" w:rsidRPr="008228DD" w:rsidRDefault="008228DD" w:rsidP="008228DD">
      <w:pPr>
        <w:widowControl/>
        <w:spacing w:beforeLines="50" w:before="156" w:afterLines="50" w:after="156"/>
        <w:jc w:val="left"/>
        <w:textAlignment w:val="baseline"/>
        <w:rPr>
          <w:rFonts w:hint="eastAsia"/>
          <w:b/>
          <w:bCs/>
        </w:rPr>
      </w:pPr>
      <w:r>
        <w:rPr>
          <w:noProof/>
        </w:rPr>
        <w:lastRenderedPageBreak/>
        <w:drawing>
          <wp:inline distT="0" distB="0" distL="0" distR="0" wp14:anchorId="34C68E47" wp14:editId="3DC2B9F2">
            <wp:extent cx="6537096" cy="5011948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42706" cy="5016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E42C7" w14:textId="77777777" w:rsidR="0027105A" w:rsidRPr="0027105A" w:rsidRDefault="0027105A" w:rsidP="0027105A">
      <w:pPr>
        <w:widowControl/>
        <w:numPr>
          <w:ilvl w:val="0"/>
          <w:numId w:val="1"/>
        </w:numPr>
        <w:tabs>
          <w:tab w:val="clear" w:pos="720"/>
        </w:tabs>
        <w:spacing w:beforeLines="50" w:before="156" w:afterLines="50" w:after="156"/>
        <w:ind w:left="0" w:firstLine="0"/>
        <w:jc w:val="left"/>
        <w:textAlignment w:val="baseline"/>
        <w:rPr>
          <w:rFonts w:ascii="Arial" w:eastAsia="宋体" w:hAnsi="Arial" w:cs="Arial"/>
          <w:b/>
          <w:bCs/>
          <w:color w:val="2D3B45"/>
          <w:kern w:val="0"/>
          <w:sz w:val="22"/>
        </w:rPr>
      </w:pPr>
      <w:r w:rsidRPr="0027105A">
        <w:rPr>
          <w:rFonts w:ascii="Arial" w:eastAsia="宋体" w:hAnsi="Arial" w:cs="Arial"/>
          <w:b/>
          <w:bCs/>
          <w:color w:val="2D3B45"/>
          <w:kern w:val="0"/>
          <w:sz w:val="22"/>
        </w:rPr>
        <w:t xml:space="preserve">Grading Statement </w:t>
      </w:r>
    </w:p>
    <w:p w14:paraId="25166DA0" w14:textId="3C89F09A" w:rsidR="0027105A" w:rsidRPr="004572DC" w:rsidRDefault="0027105A" w:rsidP="0027105A">
      <w:pPr>
        <w:pStyle w:val="a4"/>
        <w:spacing w:beforeLines="50" w:before="156" w:afterLines="50" w:after="156"/>
        <w:rPr>
          <w:rFonts w:ascii="Arial" w:hAnsi="Arial" w:cs="Arial"/>
          <w:color w:val="2D3B45"/>
        </w:rPr>
      </w:pPr>
      <w:r w:rsidRPr="004572DC">
        <w:rPr>
          <w:rFonts w:ascii="Arial" w:hAnsi="Arial" w:cs="Arial"/>
          <w:color w:val="2D3B45"/>
        </w:rPr>
        <w:t xml:space="preserve">The python program </w:t>
      </w:r>
      <w:r>
        <w:rPr>
          <w:rFonts w:ascii="Arial" w:hAnsi="Arial" w:cs="Arial"/>
          <w:color w:val="2D3B45"/>
        </w:rPr>
        <w:t xml:space="preserve">includes </w:t>
      </w:r>
      <w:r w:rsidRPr="006F7611">
        <w:rPr>
          <w:rFonts w:ascii="Arial" w:hAnsi="Arial" w:cs="Arial"/>
          <w:color w:val="2D3B45"/>
        </w:rPr>
        <w:t xml:space="preserve">all of the functions requested in </w:t>
      </w:r>
      <w:r w:rsidR="000D54D0">
        <w:rPr>
          <w:rFonts w:ascii="Arial" w:hAnsi="Arial" w:cs="Arial"/>
          <w:color w:val="2D3B45"/>
        </w:rPr>
        <w:t xml:space="preserve">the </w:t>
      </w:r>
      <w:r w:rsidRPr="006F7611">
        <w:rPr>
          <w:rFonts w:ascii="Arial" w:hAnsi="Arial" w:cs="Arial"/>
          <w:color w:val="2D3B45"/>
        </w:rPr>
        <w:t>r</w:t>
      </w:r>
      <w:r>
        <w:rPr>
          <w:rFonts w:ascii="Arial" w:hAnsi="Arial" w:cs="Arial"/>
          <w:color w:val="2D3B45"/>
        </w:rPr>
        <w:t xml:space="preserve">ubric, </w:t>
      </w:r>
      <w:r w:rsidRPr="004572DC">
        <w:rPr>
          <w:rFonts w:ascii="Arial" w:hAnsi="Arial" w:cs="Arial"/>
          <w:color w:val="2D3B45"/>
        </w:rPr>
        <w:t xml:space="preserve">runs fine without significant error, </w:t>
      </w:r>
      <w:r w:rsidR="000D54D0">
        <w:rPr>
          <w:rFonts w:ascii="Arial" w:hAnsi="Arial" w:cs="Arial"/>
          <w:color w:val="2D3B45"/>
        </w:rPr>
        <w:t xml:space="preserve">and </w:t>
      </w:r>
      <w:r w:rsidRPr="004572DC">
        <w:rPr>
          <w:rFonts w:ascii="Arial" w:hAnsi="Arial" w:cs="Arial"/>
          <w:color w:val="2D3B45"/>
        </w:rPr>
        <w:t xml:space="preserve">also meets all the requirements in </w:t>
      </w:r>
      <w:r>
        <w:rPr>
          <w:rFonts w:ascii="Arial" w:hAnsi="Arial" w:cs="Arial"/>
          <w:color w:val="2D3B45"/>
        </w:rPr>
        <w:t>error handling</w:t>
      </w:r>
      <w:r w:rsidRPr="004572DC">
        <w:rPr>
          <w:rFonts w:ascii="Arial" w:hAnsi="Arial" w:cs="Arial"/>
          <w:color w:val="2D3B45"/>
        </w:rPr>
        <w:t xml:space="preserve">. </w:t>
      </w:r>
      <w:r w:rsidR="00A04AE4">
        <w:rPr>
          <w:rFonts w:ascii="Arial" w:hAnsi="Arial" w:cs="Arial"/>
          <w:color w:val="2D3B45"/>
        </w:rPr>
        <w:t>All</w:t>
      </w:r>
      <w:r>
        <w:rPr>
          <w:rFonts w:ascii="Arial" w:hAnsi="Arial" w:cs="Arial"/>
          <w:color w:val="2D3B45"/>
        </w:rPr>
        <w:t xml:space="preserve"> e</w:t>
      </w:r>
      <w:r w:rsidRPr="004572DC">
        <w:rPr>
          <w:rFonts w:ascii="Arial" w:hAnsi="Arial" w:cs="Arial"/>
          <w:color w:val="2D3B45"/>
        </w:rPr>
        <w:t xml:space="preserve">xtension </w:t>
      </w:r>
      <w:r>
        <w:rPr>
          <w:rFonts w:ascii="Arial" w:hAnsi="Arial" w:cs="Arial"/>
          <w:color w:val="2D3B45"/>
        </w:rPr>
        <w:t>ideas were implemented</w:t>
      </w:r>
      <w:r w:rsidR="00A04AE4">
        <w:rPr>
          <w:rFonts w:ascii="Arial" w:hAnsi="Arial" w:cs="Arial"/>
          <w:color w:val="2D3B45"/>
        </w:rPr>
        <w:t xml:space="preserve"> except adding shape</w:t>
      </w:r>
      <w:r w:rsidRPr="004572DC">
        <w:rPr>
          <w:rFonts w:ascii="Arial" w:hAnsi="Arial" w:cs="Arial"/>
          <w:color w:val="2D3B45"/>
        </w:rPr>
        <w:t>.</w:t>
      </w:r>
    </w:p>
    <w:p w14:paraId="07F0A673" w14:textId="1E5DEDF4" w:rsidR="0027105A" w:rsidRPr="000D54D0" w:rsidRDefault="0027105A" w:rsidP="000D54D0">
      <w:pPr>
        <w:pStyle w:val="a4"/>
        <w:spacing w:beforeLines="50" w:before="156" w:afterLines="50" w:after="156"/>
        <w:rPr>
          <w:rFonts w:ascii="Arial" w:hAnsi="Arial" w:cs="Arial"/>
          <w:color w:val="2D3B45"/>
        </w:rPr>
      </w:pPr>
      <w:r w:rsidRPr="004572DC">
        <w:rPr>
          <w:rFonts w:ascii="Arial" w:hAnsi="Arial" w:cs="Arial"/>
          <w:color w:val="2D3B45"/>
        </w:rPr>
        <w:t>For the above reasons, I think this work deserves a full mark.</w:t>
      </w:r>
    </w:p>
    <w:sectPr w:rsidR="0027105A" w:rsidRPr="000D54D0" w:rsidSect="001C308C">
      <w:pgSz w:w="12242" w:h="15842" w:code="1"/>
      <w:pgMar w:top="720" w:right="1134" w:bottom="720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977DF" w14:textId="77777777" w:rsidR="003D23AE" w:rsidRDefault="003D23AE" w:rsidP="00DA7604">
      <w:r>
        <w:separator/>
      </w:r>
    </w:p>
  </w:endnote>
  <w:endnote w:type="continuationSeparator" w:id="0">
    <w:p w14:paraId="47260FB8" w14:textId="77777777" w:rsidR="003D23AE" w:rsidRDefault="003D23AE" w:rsidP="00DA76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A1A96" w14:textId="77777777" w:rsidR="003D23AE" w:rsidRDefault="003D23AE" w:rsidP="00DA7604">
      <w:r>
        <w:separator/>
      </w:r>
    </w:p>
  </w:footnote>
  <w:footnote w:type="continuationSeparator" w:id="0">
    <w:p w14:paraId="58E0583A" w14:textId="77777777" w:rsidR="003D23AE" w:rsidRDefault="003D23AE" w:rsidP="00DA76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F044A"/>
    <w:multiLevelType w:val="hybridMultilevel"/>
    <w:tmpl w:val="810072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2841EE"/>
    <w:multiLevelType w:val="multilevel"/>
    <w:tmpl w:val="ECAC20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FE1161C"/>
    <w:multiLevelType w:val="multilevel"/>
    <w:tmpl w:val="E1FC40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147381A"/>
    <w:multiLevelType w:val="hybridMultilevel"/>
    <w:tmpl w:val="0F5EF5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24278804">
    <w:abstractNumId w:val="1"/>
  </w:num>
  <w:num w:numId="2" w16cid:durableId="1383365693">
    <w:abstractNumId w:val="0"/>
  </w:num>
  <w:num w:numId="3" w16cid:durableId="925303079">
    <w:abstractNumId w:val="3"/>
  </w:num>
  <w:num w:numId="4" w16cid:durableId="3555491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NzM2MDU0t7QwNTJR0lEKTi0uzszPAykwrgUAcsZtXiwAAAA="/>
  </w:docVars>
  <w:rsids>
    <w:rsidRoot w:val="009D75D9"/>
    <w:rsid w:val="00007891"/>
    <w:rsid w:val="00027557"/>
    <w:rsid w:val="000B02C2"/>
    <w:rsid w:val="000B13D1"/>
    <w:rsid w:val="000D5331"/>
    <w:rsid w:val="000D54D0"/>
    <w:rsid w:val="00114016"/>
    <w:rsid w:val="001A5BB2"/>
    <w:rsid w:val="001B30BA"/>
    <w:rsid w:val="001C308C"/>
    <w:rsid w:val="00204459"/>
    <w:rsid w:val="00217348"/>
    <w:rsid w:val="0027105A"/>
    <w:rsid w:val="00284C43"/>
    <w:rsid w:val="00284F32"/>
    <w:rsid w:val="002A4DA0"/>
    <w:rsid w:val="002F5315"/>
    <w:rsid w:val="003C2925"/>
    <w:rsid w:val="003D23AE"/>
    <w:rsid w:val="003E0A3C"/>
    <w:rsid w:val="00440F2F"/>
    <w:rsid w:val="004572DC"/>
    <w:rsid w:val="004765F8"/>
    <w:rsid w:val="004B680F"/>
    <w:rsid w:val="00530456"/>
    <w:rsid w:val="00590E7D"/>
    <w:rsid w:val="00610CE4"/>
    <w:rsid w:val="006876D0"/>
    <w:rsid w:val="006F51F4"/>
    <w:rsid w:val="006F7611"/>
    <w:rsid w:val="007077EA"/>
    <w:rsid w:val="0074215A"/>
    <w:rsid w:val="00743839"/>
    <w:rsid w:val="007E7234"/>
    <w:rsid w:val="00801461"/>
    <w:rsid w:val="008228DD"/>
    <w:rsid w:val="0089732F"/>
    <w:rsid w:val="008B6400"/>
    <w:rsid w:val="008E5187"/>
    <w:rsid w:val="009706A5"/>
    <w:rsid w:val="009748DB"/>
    <w:rsid w:val="009A32D3"/>
    <w:rsid w:val="009D75D9"/>
    <w:rsid w:val="00A04AE4"/>
    <w:rsid w:val="00A4007B"/>
    <w:rsid w:val="00A461CD"/>
    <w:rsid w:val="00A965A2"/>
    <w:rsid w:val="00AA0356"/>
    <w:rsid w:val="00AA4B7F"/>
    <w:rsid w:val="00B05966"/>
    <w:rsid w:val="00BB3087"/>
    <w:rsid w:val="00BB30BE"/>
    <w:rsid w:val="00BB38F8"/>
    <w:rsid w:val="00BE1BC4"/>
    <w:rsid w:val="00BF00B2"/>
    <w:rsid w:val="00C6668B"/>
    <w:rsid w:val="00CA05C8"/>
    <w:rsid w:val="00CE1183"/>
    <w:rsid w:val="00D114DB"/>
    <w:rsid w:val="00D13C79"/>
    <w:rsid w:val="00D27AA9"/>
    <w:rsid w:val="00D55D48"/>
    <w:rsid w:val="00D6743B"/>
    <w:rsid w:val="00DA1B08"/>
    <w:rsid w:val="00DA2760"/>
    <w:rsid w:val="00DA4CCD"/>
    <w:rsid w:val="00DA7604"/>
    <w:rsid w:val="00DB5B84"/>
    <w:rsid w:val="00DC589F"/>
    <w:rsid w:val="00DC7B62"/>
    <w:rsid w:val="00E0426E"/>
    <w:rsid w:val="00E12B3E"/>
    <w:rsid w:val="00E76C09"/>
    <w:rsid w:val="00E948A9"/>
    <w:rsid w:val="00EF72E9"/>
    <w:rsid w:val="00F044B8"/>
    <w:rsid w:val="00F57C86"/>
    <w:rsid w:val="00F761E3"/>
    <w:rsid w:val="00F94170"/>
    <w:rsid w:val="00FC0915"/>
    <w:rsid w:val="00FF5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7E43FA"/>
  <w15:chartTrackingRefBased/>
  <w15:docId w15:val="{30ACF282-DECA-4BA8-825D-D61A88967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8B640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F57C86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DA76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DA7604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DA760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DA7604"/>
    <w:rPr>
      <w:sz w:val="18"/>
      <w:szCs w:val="18"/>
    </w:rPr>
  </w:style>
  <w:style w:type="character" w:customStyle="1" w:styleId="apple-tab-span">
    <w:name w:val="apple-tab-span"/>
    <w:basedOn w:val="a0"/>
    <w:rsid w:val="001B30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4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73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6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0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09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2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1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02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13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6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53192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6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0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4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70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40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68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97104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C997F7-7595-4C82-99D9-BFD5B959F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0</TotalTime>
  <Pages>7</Pages>
  <Words>475</Words>
  <Characters>2709</Characters>
  <Application>Microsoft Office Word</Application>
  <DocSecurity>0</DocSecurity>
  <Lines>22</Lines>
  <Paragraphs>6</Paragraphs>
  <ScaleCrop>false</ScaleCrop>
  <Company/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 xiaowen</dc:creator>
  <cp:keywords/>
  <dc:description/>
  <cp:lastModifiedBy>sun xiaowen</cp:lastModifiedBy>
  <cp:revision>20</cp:revision>
  <cp:lastPrinted>2022-10-29T02:11:00Z</cp:lastPrinted>
  <dcterms:created xsi:type="dcterms:W3CDTF">2022-09-15T02:45:00Z</dcterms:created>
  <dcterms:modified xsi:type="dcterms:W3CDTF">2022-10-29T02:11:00Z</dcterms:modified>
</cp:coreProperties>
</file>